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1D0D9CFE" w:rsid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  <w:r w:rsidR="007251C3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( الأسبوع الثاني )</w:t>
                            </w:r>
                          </w:p>
                          <w:p w14:paraId="66C2EA17" w14:textId="77777777" w:rsidR="007251C3" w:rsidRPr="00736101" w:rsidRDefault="007251C3" w:rsidP="007251C3">
                            <w:pPr>
                              <w:bidi/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1D0D9CFE" w:rsid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  <w:r w:rsidR="007251C3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( الأسبوع الثاني )</w:t>
                      </w:r>
                    </w:p>
                    <w:p w14:paraId="66C2EA17" w14:textId="77777777" w:rsidR="007251C3" w:rsidRPr="00736101" w:rsidRDefault="007251C3" w:rsidP="007251C3">
                      <w:pPr>
                        <w:bidi/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07B46B6B">
                <wp:simplePos x="0" y="0"/>
                <wp:positionH relativeFrom="margin">
                  <wp:posOffset>1209040</wp:posOffset>
                </wp:positionH>
                <wp:positionV relativeFrom="paragraph">
                  <wp:posOffset>189230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70A162" w14:textId="77777777" w:rsidR="00B024BD" w:rsidRDefault="00B024BD" w:rsidP="00B024BD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للسيناريو</w:t>
                            </w:r>
                            <w:r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  <w:t xml:space="preserve"> </w:t>
                            </w: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الرابع :  </w:t>
                            </w:r>
                            <w:r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كنولوجيا</w:t>
                            </w:r>
                            <w:r w:rsidRPr="00E773B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مهارات</w:t>
                            </w:r>
                            <w:r w:rsidRPr="00E773B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تفكير</w:t>
                            </w:r>
                            <w:r w:rsidRPr="00E773BA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E773BA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إبداعي</w:t>
                            </w:r>
                          </w:p>
                          <w:p w14:paraId="5FEBEE50" w14:textId="77777777" w:rsidR="00B024BD" w:rsidRPr="00E977D2" w:rsidRDefault="00B024BD" w:rsidP="00B024BD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26EAB67E" w14:textId="7CDC8F41" w:rsidR="00894278" w:rsidRPr="0079069B" w:rsidRDefault="00894278" w:rsidP="000B5309">
                            <w:pPr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95.2pt;margin-top:14.9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" filled="f" stroked="f">
                <v:textbox style="mso-fit-shape-to-text:t">
                  <w:txbxContent>
                    <w:p w14:paraId="3470A162" w14:textId="77777777" w:rsidR="00B024BD" w:rsidRDefault="00B024BD" w:rsidP="00B024BD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للسيناريو</w:t>
                      </w:r>
                      <w:r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  <w:t xml:space="preserve"> </w:t>
                      </w: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الرابع :  </w:t>
                      </w:r>
                      <w:r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كنولوجيا</w:t>
                      </w:r>
                      <w:r w:rsidRPr="00E773B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مهارات</w:t>
                      </w:r>
                      <w:r w:rsidRPr="00E773B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تفكير</w:t>
                      </w:r>
                      <w:r w:rsidRPr="00E773BA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Pr="00E773BA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إبداعي</w:t>
                      </w:r>
                    </w:p>
                    <w:p w14:paraId="5FEBEE50" w14:textId="77777777" w:rsidR="00B024BD" w:rsidRPr="00E977D2" w:rsidRDefault="00B024BD" w:rsidP="00B024BD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26EAB67E" w14:textId="7CDC8F41" w:rsidR="00894278" w:rsidRPr="0079069B" w:rsidRDefault="00894278" w:rsidP="000B5309">
                      <w:pPr>
                        <w:jc w:val="right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B024BD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4B610B9B" w:rsidR="00B024BD" w:rsidRPr="003B0BF5" w:rsidRDefault="00B024BD" w:rsidP="00B024BD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تكنولوجيا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B024BD" w:rsidRPr="00E77941" w:rsidRDefault="00B024BD" w:rsidP="00B024B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B024BD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5B81E9F5" w:rsidR="00B024BD" w:rsidRPr="003B0BF5" w:rsidRDefault="00B024BD" w:rsidP="00B024BD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تكنولوجيا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وظائف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ا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B024BD" w:rsidRPr="00E77941" w:rsidRDefault="00B024BD" w:rsidP="00B024B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B024BD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73C98C27" w:rsidR="00B024BD" w:rsidRPr="003B0BF5" w:rsidRDefault="00B024BD" w:rsidP="00B024BD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كنولوجيا</w:t>
            </w:r>
            <w:r w:rsidRPr="00364504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مهارات</w:t>
            </w:r>
            <w:r w:rsidRPr="00364504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فكير</w:t>
            </w:r>
            <w:r w:rsidRPr="00364504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364504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إبداعي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B024BD" w:rsidRPr="00E77941" w:rsidRDefault="00B024BD" w:rsidP="00B024B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B024BD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265A2E2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4 :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هار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بداعي</w:t>
            </w:r>
          </w:p>
          <w:p w14:paraId="7026A771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نو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خير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بح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زءً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جزأ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يف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ستخد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واسي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ذكاء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عد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ارير</w:t>
            </w:r>
          </w:p>
          <w:p w14:paraId="15F2971C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مشروعات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شرك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عتم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و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طبيق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نظي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تواصل</w:t>
            </w:r>
          </w:p>
          <w:p w14:paraId="169BC6CB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رو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ق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أ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علمي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صحا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لاحظو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كل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عتم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فرط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ضع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إبدا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دى</w:t>
            </w:r>
          </w:p>
          <w:p w14:paraId="7126275E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ث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5FC1483E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اقف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موع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عد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رو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ماع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ستقب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"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خد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تا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ر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تصميم</w:t>
            </w:r>
          </w:p>
          <w:p w14:paraId="14FD5F8C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رض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ا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ظم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جميل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ه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فتق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فكا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صلي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عن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قاش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مك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فر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رح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فاصي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روعه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أنه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شاركوا</w:t>
            </w:r>
          </w:p>
          <w:p w14:paraId="57473C59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عل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لي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تعم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62E30EE7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أ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جميع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ساء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ال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سيل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طو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نا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بح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قو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لعم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لاً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ا؟</w:t>
            </w:r>
          </w:p>
          <w:p w14:paraId="3BBF9553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ن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ق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واز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ستفاد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دو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رقم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حفاظ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ن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هن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إنسانية؟</w:t>
            </w:r>
          </w:p>
          <w:p w14:paraId="3FD07016" w14:textId="77777777" w:rsidR="00B024BD" w:rsidRPr="00CB7996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كشاف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عتما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تزاي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يا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نسا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دراس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عملي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ه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رتب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ذلك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غيرات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اراته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قدرته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</w:p>
          <w:p w14:paraId="1C28ECB7" w14:textId="3A68DB27" w:rsidR="00B024BD" w:rsidRPr="00E542A5" w:rsidRDefault="00B024BD" w:rsidP="00B024BD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طرق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نوعة،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ث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قع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عاملين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ستخدام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ذكاء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CB799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ؤولية</w:t>
            </w:r>
            <w:r w:rsidRPr="00CB799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B024BD" w:rsidRPr="00E77941" w:rsidRDefault="00B024BD" w:rsidP="00B024B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146"/>
        <w:gridCol w:w="4082"/>
        <w:gridCol w:w="4917"/>
        <w:gridCol w:w="803"/>
      </w:tblGrid>
      <w:tr w:rsidR="00900316" w:rsidRPr="00900316" w14:paraId="330CA32B" w14:textId="77777777" w:rsidTr="00883EC8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67F81363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تحديد المشكلة (الأسبوع الثاني / حصتان)</w:t>
            </w:r>
          </w:p>
        </w:tc>
      </w:tr>
      <w:tr w:rsidR="00900316" w:rsidRPr="00900316" w14:paraId="53214A93" w14:textId="77777777" w:rsidTr="00883EC8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6DC792C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هدف: تحليل المعطيات والملاحظات المستخلصة من المرحلة الأولى بهدف تحديد جوهر المشكلة وصياغتها بدقة، مع إبراز أسبابها وآثارها والعوامل المؤثرة فيها، بما يهيّئ للانتقال إلى مرحلة توليد الأفكار والحلول الإبدا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</w:tr>
      <w:tr w:rsidR="00900316" w:rsidRPr="00900316" w14:paraId="329C929E" w14:textId="77777777" w:rsidTr="006B632C">
        <w:tc>
          <w:tcPr>
            <w:tcW w:w="4146" w:type="dxa"/>
            <w:shd w:val="clear" w:color="auto" w:fill="5A8D70"/>
          </w:tcPr>
          <w:p w14:paraId="3F36CF15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4082" w:type="dxa"/>
            <w:shd w:val="clear" w:color="auto" w:fill="5A8D70"/>
          </w:tcPr>
          <w:p w14:paraId="34B31EC3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917" w:type="dxa"/>
            <w:shd w:val="clear" w:color="auto" w:fill="5A8D70"/>
          </w:tcPr>
          <w:p w14:paraId="56AFF947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803" w:type="dxa"/>
            <w:shd w:val="clear" w:color="auto" w:fill="5A8D70"/>
          </w:tcPr>
          <w:p w14:paraId="37FAFBD9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/ الوقت</w:t>
            </w:r>
          </w:p>
        </w:tc>
      </w:tr>
      <w:tr w:rsidR="00900316" w:rsidRPr="00900316" w14:paraId="3ABC590A" w14:textId="77777777" w:rsidTr="006B632C">
        <w:tc>
          <w:tcPr>
            <w:tcW w:w="4146" w:type="dxa"/>
          </w:tcPr>
          <w:p w14:paraId="69AD273B" w14:textId="61F9C351" w:rsidR="00551C5F" w:rsidRPr="00A1264E" w:rsidRDefault="0097691D" w:rsidP="00551C5F">
            <w:pPr>
              <w:pStyle w:val="ListParagraph"/>
              <w:numPr>
                <w:ilvl w:val="0"/>
                <w:numId w:val="43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551C5F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اجعة</w:t>
            </w:r>
            <w:r w:rsidR="00551C5F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551C5F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خرجات</w:t>
            </w:r>
            <w:r w:rsidR="00551C5F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551C5F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="00551C5F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551C5F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ابقة</w:t>
            </w:r>
            <w:r w:rsidR="00551C5F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551C5F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مهيد</w:t>
            </w:r>
            <w:r w:rsidR="00551C5F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551C5F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حديد</w:t>
            </w:r>
            <w:r w:rsidR="00551C5F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551C5F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</w:p>
          <w:p w14:paraId="4EEE99E3" w14:textId="77777777" w:rsidR="00551C5F" w:rsidRPr="00A1264E" w:rsidRDefault="00551C5F" w:rsidP="00551C5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بدأ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ص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مراجع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صّ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يه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و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لاحظ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أفكا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و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فاو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ظر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ونه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دا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اعد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ديلاً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عق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شر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.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لب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عاد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ظ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تائج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وصو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صو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ضح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جذو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راه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عض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بباً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اج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بداع؟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381640BB" w14:textId="77777777" w:rsidR="00551C5F" w:rsidRPr="00A1264E" w:rsidRDefault="00551C5F" w:rsidP="00551C5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رح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ئ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مهيدي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</w:p>
          <w:p w14:paraId="417C791A" w14:textId="77777777" w:rsidR="00551C5F" w:rsidRPr="00A1264E" w:rsidRDefault="00551C5F" w:rsidP="00551C5F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•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رفناه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نطباع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ي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أصحاب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م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د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اري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نفذ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ذكاء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رح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ابقة؟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</w:p>
          <w:p w14:paraId="525674C3" w14:textId="48BE241E" w:rsidR="00551C5F" w:rsidRPr="00A1264E" w:rsidRDefault="00551C5F" w:rsidP="00551C5F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•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ا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غامضاً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حتاج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ضيح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تعلق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تحد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فاظ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صل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حلي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عمق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؟</w:t>
            </w:r>
          </w:p>
          <w:p w14:paraId="24D311B5" w14:textId="0EF6474D" w:rsidR="00900316" w:rsidRPr="00A1264E" w:rsidRDefault="00900316" w:rsidP="00551C5F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082" w:type="dxa"/>
          </w:tcPr>
          <w:p w14:paraId="505B0D5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501BB27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ا جمعوه من معلومات في المرحلة الأولى (ملاحظات، خرائط ذهنية، ملخصات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19AAD1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ناقشون ضمن مجموعاتهم لتحديد ما الذي عرفوه بدقة وما الذي يحتاجون إلى فهم أعمق ل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5EE283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ّد كل فريق أبرز النقاط التي تمهّد لصياغة المشكلة بوضو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0C8A7572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صفحة مراجعة لمخرجات المرحلة الأولى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تلخيص جماعي لأبرز النتائج أو النقاط المشت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ملاحظات فردية عن الفجوات في الفهم أو الأسئلة المتبق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</w:p>
        </w:tc>
        <w:tc>
          <w:tcPr>
            <w:tcW w:w="803" w:type="dxa"/>
          </w:tcPr>
          <w:p w14:paraId="36C83C4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</w:pPr>
          </w:p>
        </w:tc>
      </w:tr>
      <w:tr w:rsidR="00900316" w:rsidRPr="00900316" w14:paraId="2389BA31" w14:textId="77777777" w:rsidTr="006B632C">
        <w:tc>
          <w:tcPr>
            <w:tcW w:w="4146" w:type="dxa"/>
          </w:tcPr>
          <w:p w14:paraId="22AC3577" w14:textId="5B98AD45" w:rsidR="00B34867" w:rsidRPr="00A1264E" w:rsidRDefault="00B34867" w:rsidP="00B34867">
            <w:pPr>
              <w:pStyle w:val="ListParagraph"/>
              <w:numPr>
                <w:ilvl w:val="0"/>
                <w:numId w:val="43"/>
              </w:num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تحلي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أسبا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والعوام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مرتبط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بالمشكلة</w:t>
            </w:r>
          </w:p>
          <w:p w14:paraId="32E2B0C8" w14:textId="77777777" w:rsidR="00B34867" w:rsidRPr="00A1264E" w:rsidRDefault="00B34867" w:rsidP="00B34867">
            <w:p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يوجّه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معلّم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طلب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إلى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تحلي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ا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جمعوه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ن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بيانات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وملاحظات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لتحديد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عوام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ت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أدّت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إلى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ضعف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هارات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والإبداع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بسب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اعتماد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مفرط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تكنولوجيا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>.</w:t>
            </w:r>
          </w:p>
          <w:p w14:paraId="66A04116" w14:textId="30B1DFC7" w:rsidR="00B34867" w:rsidRPr="00A1264E" w:rsidRDefault="00B34867" w:rsidP="00B34867">
            <w:p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يطرح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أسئل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وجِّه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</w:rPr>
              <w:t>:</w:t>
            </w:r>
          </w:p>
          <w:p w14:paraId="39DC4598" w14:textId="5453F1EE" w:rsidR="00B34867" w:rsidRPr="00A1264E" w:rsidRDefault="00B34867" w:rsidP="00B34867">
            <w:pPr>
              <w:pStyle w:val="ListParagraph"/>
              <w:numPr>
                <w:ilvl w:val="0"/>
                <w:numId w:val="44"/>
              </w:num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ا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أسبا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رئيس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لتراجع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أفكار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أصلي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شاريع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طلبة؟</w:t>
            </w:r>
          </w:p>
          <w:p w14:paraId="45D5BD22" w14:textId="337528FA" w:rsidR="00B34867" w:rsidRPr="00A1264E" w:rsidRDefault="00B34867" w:rsidP="00B34867">
            <w:pPr>
              <w:pStyle w:val="ListParagraph"/>
              <w:numPr>
                <w:ilvl w:val="0"/>
                <w:numId w:val="44"/>
              </w:num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ه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سب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أدوات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تقني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أم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طريق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ستخدام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ناس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لها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أم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رغب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سرعة؟</w:t>
            </w:r>
          </w:p>
          <w:p w14:paraId="40410891" w14:textId="3DA4BA2E" w:rsidR="00B34867" w:rsidRPr="00A1264E" w:rsidRDefault="00B34867" w:rsidP="00B34867">
            <w:pPr>
              <w:pStyle w:val="ListParagraph"/>
              <w:numPr>
                <w:ilvl w:val="0"/>
                <w:numId w:val="44"/>
              </w:num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ه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توجد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عوام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أخرى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غير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واضح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بعد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تؤد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لضعف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قدر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تحلي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متعمق؟</w:t>
            </w:r>
          </w:p>
          <w:p w14:paraId="4F03A606" w14:textId="19F273E7" w:rsidR="00B34867" w:rsidRPr="00A1264E" w:rsidRDefault="00B34867" w:rsidP="00B34867">
            <w:pPr>
              <w:pStyle w:val="ListParagraph"/>
              <w:numPr>
                <w:ilvl w:val="0"/>
                <w:numId w:val="44"/>
              </w:num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ا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آثار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ناتج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عن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غيا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هارات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إبداع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مستقب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طلب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مهني؟</w:t>
            </w:r>
          </w:p>
          <w:p w14:paraId="720FD1D0" w14:textId="30B7E6C0" w:rsidR="002B6B05" w:rsidRPr="00A1264E" w:rsidRDefault="002B6B05" w:rsidP="002B6B05">
            <w:p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ختر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أهم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سببين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يجعلان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طال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لا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يفكر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بعقله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عند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ستخدام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حاسو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</w:rPr>
              <w:t>.</w:t>
            </w:r>
          </w:p>
          <w:p w14:paraId="0DE0D409" w14:textId="63F10774" w:rsidR="00B34867" w:rsidRPr="00A1264E" w:rsidRDefault="002B6B05" w:rsidP="002B6B05">
            <w:pPr>
              <w:bidi/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highlight w:val="yellow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ه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هذه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أسباب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تتعلق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بـ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(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كسل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شخصي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)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أم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بـ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(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سهولة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التكنولوجيا</w:t>
            </w:r>
            <w:r w:rsidRPr="00A1264E">
              <w:rPr>
                <w:rFonts w:ascii="Univers Next Arabic" w:hAnsi="Univers Next Arabic" w:cs="Univers Next Arabic"/>
                <w:color w:val="000000" w:themeColor="text1"/>
                <w:sz w:val="18"/>
                <w:szCs w:val="18"/>
                <w:rtl/>
              </w:rPr>
              <w:t>)</w:t>
            </w:r>
            <w:r w:rsidRPr="00A1264E">
              <w:rPr>
                <w:rFonts w:ascii="Univers Next Arabic" w:hAnsi="Univers Next Arabic" w:cs="Univers Next Arabic" w:hint="cs"/>
                <w:color w:val="000000" w:themeColor="text1"/>
                <w:sz w:val="18"/>
                <w:szCs w:val="18"/>
                <w:rtl/>
              </w:rPr>
              <w:t>؟</w:t>
            </w:r>
          </w:p>
          <w:p w14:paraId="6FCBBE3B" w14:textId="5A0506C0" w:rsidR="00900316" w:rsidRPr="00A1264E" w:rsidRDefault="00900316" w:rsidP="00B34867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rtl/>
              </w:rPr>
              <w:t>:</w:t>
            </w:r>
          </w:p>
          <w:p w14:paraId="6F285C24" w14:textId="358A65C3" w:rsidR="002B6B05" w:rsidRPr="00A1264E" w:rsidRDefault="00900316" w:rsidP="002B6B0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>أ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مك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ائمة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أسباب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اجع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بداع،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ختر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ا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ناسبك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067AF15E" w14:textId="1A1C2606" w:rsidR="002B6B05" w:rsidRPr="00A1264E" w:rsidRDefault="002B6B05" w:rsidP="002B6B0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>(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حث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جاب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اهز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جل،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رع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سلي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روع،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د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راء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تب،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عتماد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19DBE351" w14:textId="77777777" w:rsidR="002B6B05" w:rsidRPr="00A1264E" w:rsidRDefault="00900316" w:rsidP="00EB20E7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color w:val="EE0000"/>
                <w:sz w:val="18"/>
                <w:szCs w:val="18"/>
                <w:u w:val="single"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سي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عض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اب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ية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رح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شاريعهم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ها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بدو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يلة</w:t>
            </w:r>
            <w:r w:rsidR="002B6B05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2B6B05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نظمة؟</w:t>
            </w:r>
          </w:p>
          <w:p w14:paraId="25FB9429" w14:textId="1DDD46D5" w:rsidR="002B6B05" w:rsidRPr="00A1264E" w:rsidRDefault="002B6B05" w:rsidP="002B6B0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م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خطط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ال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(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عتماد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ل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ؤد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 (........................).(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بحث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خص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ؤد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........................).</w:t>
            </w:r>
          </w:p>
          <w:p w14:paraId="764DDD8F" w14:textId="20DF5C8E" w:rsidR="00D80DE6" w:rsidRPr="00A1264E" w:rsidRDefault="00900316" w:rsidP="00D80DE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ان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ور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ذكاءه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بل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جود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نترنت؟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ا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ي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ارة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ي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ضعفت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ينا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ن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سبب</w:t>
            </w:r>
            <w:r w:rsidR="00D80DE6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D80DE6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؟</w:t>
            </w:r>
          </w:p>
        </w:tc>
        <w:tc>
          <w:tcPr>
            <w:tcW w:w="4082" w:type="dxa"/>
          </w:tcPr>
          <w:p w14:paraId="52F53EC7" w14:textId="3283DB16" w:rsidR="00900316" w:rsidRPr="00900316" w:rsidRDefault="006C2DFE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lastRenderedPageBreak/>
              <w:t>يناقش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جموعاتهم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باب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حتملة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تراجع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هارات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فكير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إبداع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اعتماد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فرط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على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دوات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6C2DFE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رقمية</w:t>
            </w:r>
            <w:r w:rsidRPr="006C2DFE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ارنون بين آرائهم لتحديد العوامل الأكثر تأثيرًا (اجتماعية، ثقافية، تقنية)</w:t>
            </w:r>
            <w:r w:rsidR="00900316"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64B3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سمون خريطة مفاهيم توضّح العلاقة بين الأسباب والنتائج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63108B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مفاهيم توضّح أسباب المشكلة وآثا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قائمة بالأسباب مرتبة حسب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خص جماعي يوضح أهم الاستنتاج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622794F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9462D0D" w14:textId="77777777" w:rsidTr="006B632C">
        <w:tc>
          <w:tcPr>
            <w:tcW w:w="4146" w:type="dxa"/>
          </w:tcPr>
          <w:p w14:paraId="051094D2" w14:textId="57A9145C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3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ياغ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ا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دق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وضوح</w:t>
            </w:r>
          </w:p>
          <w:p w14:paraId="6829F635" w14:textId="77777777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رح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طلب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ُصاغ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ركز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واضح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بّ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ه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د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51017C63" w14:textId="2CD738C1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قدّ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ماذج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رشادي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</w:t>
            </w:r>
          </w:p>
          <w:p w14:paraId="2F69975E" w14:textId="1A1F66BA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>• "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اجع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صل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إبدا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>..."</w:t>
            </w:r>
          </w:p>
          <w:p w14:paraId="46743026" w14:textId="41B4AD56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eastAsia"/>
                <w:sz w:val="18"/>
                <w:szCs w:val="18"/>
              </w:rPr>
              <w:t>•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 xml:space="preserve"> "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ارك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وظفو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علياً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حلي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ابتكا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اض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سبب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>..."</w:t>
            </w:r>
          </w:p>
          <w:p w14:paraId="7E914372" w14:textId="7267FB44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ث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وجّه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صياغ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ا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أسلوب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اص،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ضمي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  <w:p w14:paraId="10EB0163" w14:textId="4CB82F75" w:rsidR="00900316" w:rsidRPr="00A1264E" w:rsidRDefault="00900316" w:rsidP="006C2DFE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:</w:t>
            </w:r>
          </w:p>
          <w:p w14:paraId="2C66DE61" w14:textId="2A5F747B" w:rsidR="006C2DFE" w:rsidRPr="00A1264E" w:rsidRDefault="00900316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u w:val="single"/>
                <w:rtl/>
              </w:rPr>
              <w:t>ا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تخدم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لمات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الية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كمل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لة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صف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73D82786" w14:textId="7A8A655C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لم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 (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-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-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جاب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اهز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</w:p>
          <w:p w14:paraId="199BE5CD" w14:textId="77777777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م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 "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اجع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...........................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د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سبب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عتماد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زائد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...........................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عل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كتفو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ـ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...........................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يق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.</w:t>
            </w:r>
          </w:p>
          <w:p w14:paraId="003ADDA9" w14:textId="2D98E125" w:rsidR="006C2DFE" w:rsidRPr="00A1264E" w:rsidRDefault="00900316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color w:val="EE0000"/>
                <w:sz w:val="18"/>
                <w:szCs w:val="18"/>
                <w:highlight w:val="yellow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="00810B3B" w:rsidRPr="00A1264E">
              <w:rPr>
                <w:rFonts w:ascii="Univers Next Arabic" w:hAnsi="Univers Next Arabic" w:cs="Univers Next Arabic"/>
                <w:sz w:val="18"/>
                <w:szCs w:val="18"/>
              </w:rPr>
              <w:t>(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كر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زاويتين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ة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وظف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6C2DF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مل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="006C2DFE" w:rsidRPr="00A1264E">
              <w:rPr>
                <w:rFonts w:ascii="Univers Next Arabic" w:hAnsi="Univers Next Arabic" w:cs="Univers Next Arabic"/>
                <w:sz w:val="18"/>
                <w:szCs w:val="18"/>
              </w:rPr>
              <w:t>:</w:t>
            </w:r>
          </w:p>
          <w:p w14:paraId="222C1C3B" w14:textId="5D020309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كتب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حد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صف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اج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بدا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اري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درسي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09697422" w14:textId="4AD62300" w:rsidR="006C2DFE" w:rsidRPr="00A1264E" w:rsidRDefault="006C2DFE" w:rsidP="006C2DFE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بب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فسه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ريق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ن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ها؟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ث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غ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هائي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مث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أ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ريقك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  <w:p w14:paraId="22A0F14F" w14:textId="5A4FFDFF" w:rsidR="00900316" w:rsidRPr="00A1264E" w:rsidRDefault="00900316" w:rsidP="00D47DC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كتب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لة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شرح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علت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عمال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بدو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يلة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نظمة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كنها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علت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ولنا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قل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بداعاً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6504B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حليلاً</w:t>
            </w:r>
            <w:r w:rsidR="00A6504B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</w:tc>
        <w:tc>
          <w:tcPr>
            <w:tcW w:w="4082" w:type="dxa"/>
          </w:tcPr>
          <w:p w14:paraId="13561BF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  <w:lang w:bidi="ar-AE"/>
              </w:rPr>
              <w:t>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عمل الطلبة في مجموعاتهم على صياغة جملة تصف المشكلة بدقة بناءً على النقاش والتحلي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97BE2B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اختلاف الصياغات ويتفقون على نسخة نهائية تمثل موقف الفريق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50B6713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سخة مكتوبة من بيان المشكلة في جملة أو فقرة قصير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مقارنة بين صياغات المجموعات (قبل وبعد التعديل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221E47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3A885242" w14:textId="77777777" w:rsidTr="006B632C">
        <w:tc>
          <w:tcPr>
            <w:tcW w:w="4146" w:type="dxa"/>
          </w:tcPr>
          <w:p w14:paraId="352D3C8F" w14:textId="058E8356" w:rsidR="00511D8F" w:rsidRPr="00A1264E" w:rsidRDefault="00511D8F" w:rsidP="00511D8F">
            <w:pPr>
              <w:bidi/>
              <w:jc w:val="both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4.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حلي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طراف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متأثري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ها</w:t>
            </w:r>
          </w:p>
          <w:p w14:paraId="2378FECF" w14:textId="77777777" w:rsidR="00511D8F" w:rsidRPr="00A1264E" w:rsidRDefault="00511D8F" w:rsidP="00511D8F">
            <w:pPr>
              <w:bidi/>
              <w:contextualSpacing/>
              <w:jc w:val="both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لب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ّ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جموعا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طراف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ني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مشك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أث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ها؟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ك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لّها؟</w:t>
            </w:r>
          </w:p>
          <w:p w14:paraId="3229E84A" w14:textId="77777777" w:rsidR="00900316" w:rsidRPr="00A1264E" w:rsidRDefault="00511D8F" w:rsidP="00511D8F">
            <w:pPr>
              <w:pStyle w:val="ListParagraph"/>
              <w:numPr>
                <w:ilvl w:val="0"/>
                <w:numId w:val="38"/>
              </w:numPr>
              <w:bidi/>
              <w:jc w:val="both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تخد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ئل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جه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</w:t>
            </w:r>
          </w:p>
          <w:p w14:paraId="4A9ED546" w14:textId="77777777" w:rsidR="00511D8F" w:rsidRPr="00A1264E" w:rsidRDefault="00511D8F" w:rsidP="00511D8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من كان يعتمد على مهاراته الذهنية والإبداعية في إعداد المشاريع قبل تطور التكنولوجيا؟</w:t>
            </w:r>
          </w:p>
          <w:p w14:paraId="2D5A6762" w14:textId="25BFFE09" w:rsidR="00511D8F" w:rsidRPr="00A1264E" w:rsidRDefault="00511D8F" w:rsidP="00511D8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من الذي يواجه صعوبة اليوم في شرح عمله أو التفكير بأصالة (الطلاب أم الموظفون)؟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 xml:space="preserve"> </w:t>
            </w:r>
          </w:p>
          <w:p w14:paraId="2112742B" w14:textId="0EA41162" w:rsidR="00511D8F" w:rsidRPr="00A1264E" w:rsidRDefault="00511D8F" w:rsidP="00511D8F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lastRenderedPageBreak/>
              <w:t>ما أثر الاعتماد المفرط على الأدوات الرقمية على قدرة العقل البشري في المستقبل؟</w:t>
            </w:r>
          </w:p>
          <w:p w14:paraId="443B2FAE" w14:textId="73D42243" w:rsidR="00511D8F" w:rsidRPr="00A1264E" w:rsidRDefault="00511D8F" w:rsidP="00511D8F">
            <w:pPr>
              <w:pStyle w:val="ListParagraph"/>
              <w:bidi/>
              <w:ind w:left="360"/>
              <w:jc w:val="both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082" w:type="dxa"/>
          </w:tcPr>
          <w:p w14:paraId="2DA0FC8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03C10399" w14:textId="77777777" w:rsidR="00511D8F" w:rsidRDefault="00511D8F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يرسم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ريطة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لأطراف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ذات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لاقة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المشكلة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(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،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علمون،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صحاب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عمل،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وظفون،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خبراء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511D8F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كنولوجيا</w:t>
            </w:r>
            <w:r w:rsidRPr="00511D8F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120CBF39" w14:textId="1C7D08A3" w:rsidR="00900316" w:rsidRPr="00900316" w:rsidRDefault="00900316" w:rsidP="00511D8F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دون لكل طرف دوره وتأثيره في استمرار أو تراجع تداول الحكاي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E10AA54" w14:textId="77777777" w:rsidR="00900316" w:rsidRPr="00900316" w:rsidRDefault="00900316" w:rsidP="00900316">
            <w:pPr>
              <w:tabs>
                <w:tab w:val="left" w:pos="1387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ab/>
            </w:r>
          </w:p>
        </w:tc>
        <w:tc>
          <w:tcPr>
            <w:tcW w:w="4917" w:type="dxa"/>
          </w:tcPr>
          <w:p w14:paraId="306309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lastRenderedPageBreak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الأطراف المع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ول يوضح “الطرف – الدور –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”.</w:t>
            </w:r>
          </w:p>
        </w:tc>
        <w:tc>
          <w:tcPr>
            <w:tcW w:w="803" w:type="dxa"/>
          </w:tcPr>
          <w:p w14:paraId="628244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62D357E" w14:textId="77777777" w:rsidTr="006B632C">
        <w:tc>
          <w:tcPr>
            <w:tcW w:w="4146" w:type="dxa"/>
          </w:tcPr>
          <w:p w14:paraId="48CA551D" w14:textId="76924D75" w:rsidR="00C6088C" w:rsidRPr="00A1264E" w:rsidRDefault="00C6088C" w:rsidP="00C6088C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5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ناقشة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دلة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بحث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ن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روابط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ين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سباب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نتائج</w:t>
            </w:r>
          </w:p>
          <w:p w14:paraId="15301121" w14:textId="77777777" w:rsidR="00C6088C" w:rsidRPr="00A1264E" w:rsidRDefault="00C6088C" w:rsidP="00C6088C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قود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معلّم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نقاشًا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ماعيًا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لمراجعة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أسباب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والآثار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ي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توصل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إليها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طلبة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</w:p>
          <w:p w14:paraId="700DDF6D" w14:textId="77777777" w:rsidR="00C6088C" w:rsidRPr="00A1264E" w:rsidRDefault="00C6088C" w:rsidP="00C6088C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حثهم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ربطها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نتائج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واقعية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و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بالملاحظات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التي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جمعوها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سبقًا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</w:p>
          <w:p w14:paraId="72B0D155" w14:textId="45C96672" w:rsidR="00C6088C" w:rsidRPr="00A1264E" w:rsidRDefault="00C6088C" w:rsidP="00707734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يطرح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أسئلة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b/>
                <w:bCs/>
                <w:sz w:val="18"/>
                <w:szCs w:val="18"/>
                <w:rtl/>
              </w:rPr>
              <w:t>مثل</w:t>
            </w: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:</w:t>
            </w:r>
            <w:r w:rsidR="00707734" w:rsidRPr="00A1264E">
              <w:rPr>
                <w:sz w:val="18"/>
                <w:szCs w:val="18"/>
                <w:rtl/>
              </w:rPr>
              <w:t xml:space="preserve"> </w:t>
            </w:r>
          </w:p>
          <w:p w14:paraId="215E89A6" w14:textId="3EB69D44" w:rsidR="00707734" w:rsidRPr="00A1264E" w:rsidRDefault="00707734" w:rsidP="00EA6EF8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هل يمكن أن تكون المشكلة مرتبطة بتغيّر نمط الحياة أو الاهتمامات؟</w:t>
            </w:r>
            <w:r w:rsidR="00EA6EF8" w:rsidRPr="00A1264E">
              <w:rPr>
                <w:sz w:val="18"/>
                <w:szCs w:val="18"/>
                <w:rtl/>
              </w:rPr>
              <w:t xml:space="preserve"> </w:t>
            </w:r>
            <w:r w:rsidR="00EA6EF8"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  <w:rtl/>
              </w:rPr>
              <w:t>هل تعتقد أن تغيير (نمط الحياة) داخل المدرسة (مثل منع الهواتف أو زيادة النقاشات) كفيل بحل المشكلة؟ برر إجابتك</w:t>
            </w:r>
            <w:r w:rsidR="00EA6EF8" w:rsidRPr="00A1264E">
              <w:rPr>
                <w:rFonts w:ascii="Univers Next Arabic" w:hAnsi="Univers Next Arabic" w:cs="Univers Next Arabic"/>
                <w:b/>
                <w:bCs/>
                <w:sz w:val="18"/>
                <w:szCs w:val="18"/>
              </w:rPr>
              <w:t>.</w:t>
            </w:r>
          </w:p>
          <w:p w14:paraId="16CD941B" w14:textId="65DDCDF6" w:rsidR="00900316" w:rsidRPr="00A1264E" w:rsidRDefault="00900316" w:rsidP="00707734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التمايز:</w:t>
            </w:r>
          </w:p>
          <w:p w14:paraId="70531F7E" w14:textId="30D863D2" w:rsidR="001F1C79" w:rsidRPr="00A1264E" w:rsidRDefault="00900316" w:rsidP="00EA6EF8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دون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ذا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دث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موظفين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طلبة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عد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صبح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عتماد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لياً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ذكاء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؟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كز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1F1C7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هم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="001F1C79" w:rsidRPr="00A1264E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12362FBC" w14:textId="77777777" w:rsidR="001F1C79" w:rsidRPr="00A1264E" w:rsidRDefault="001F1C79" w:rsidP="001F1C79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عر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سر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هذ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غي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دم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أو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بناء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غ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ادري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رح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شاريعهم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ستقلالية؟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</w:p>
          <w:p w14:paraId="61155961" w14:textId="36CDDA23" w:rsidR="003143BD" w:rsidRPr="00A1264E" w:rsidRDefault="00900316" w:rsidP="001F1C79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ضمن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color w:val="EE0000"/>
                <w:sz w:val="18"/>
                <w:szCs w:val="18"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اقش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ؤدي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وف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دم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اكب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تر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ني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إرهاق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سدي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ديم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ثل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قعي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اهدوها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معوا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ها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صص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وظفين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تاجر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برى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شرح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تسلسل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كل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كر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قل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ا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دد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استبدال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لم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سم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ب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3143BD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زلة</w:t>
            </w:r>
            <w:r w:rsidR="003143BD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</w:p>
          <w:p w14:paraId="3E63E8A8" w14:textId="77777777" w:rsidR="00900316" w:rsidRPr="00A1264E" w:rsidRDefault="00900316" w:rsidP="003143BD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</w:rPr>
              <w:t xml:space="preserve">• 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</w:rPr>
              <w:t>فوق مستوى الإتقان</w:t>
            </w:r>
            <w:r w:rsidRPr="00A1264E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  <w:r w:rsidRPr="00A1264E">
              <w:rPr>
                <w:rFonts w:ascii="Univers Next Arabic" w:hAnsi="Univers Next Arabic" w:cs="Univers Next Arabic"/>
                <w:color w:val="EE0000"/>
                <w:sz w:val="18"/>
                <w:szCs w:val="18"/>
                <w:u w:val="single"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قترح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ريقة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حدة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علنا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ستخدم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شروع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ظائف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بل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ـ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اعد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ط،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حل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حل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="00CA1439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لنا</w:t>
            </w:r>
            <w:r w:rsidR="00CA1439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.</w:t>
            </w:r>
          </w:p>
          <w:p w14:paraId="67B788AD" w14:textId="5599A7C9" w:rsidR="00CA1439" w:rsidRPr="00A1264E" w:rsidRDefault="00CA1439" w:rsidP="00CA1439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سيناريو،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ان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شرو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ميلاً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كنه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ل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فكار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صلي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.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و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ن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ت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م،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طي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فريق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رجة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املة؟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لماذا؟</w:t>
            </w:r>
          </w:p>
        </w:tc>
        <w:tc>
          <w:tcPr>
            <w:tcW w:w="4082" w:type="dxa"/>
          </w:tcPr>
          <w:p w14:paraId="07034FE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أدلتهم السابقة، ويربطون المعلومات الجديدة بالبيانات التي جمعو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1C4E5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اولون تفسير العلاقات بين السبب والنتيجة باستخدام أمثلة واقعية من بيئ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F562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جلون استنتاجاتهم في بطاقات عمل أو في ملفاتهم ال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65D56ED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•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ات استنتاجات 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اول تربط بين السبب والنتيجة والأث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تحليلية مكتوبة من النقاش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480AECD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59936A8A" w14:textId="77777777" w:rsidTr="006B632C">
        <w:tc>
          <w:tcPr>
            <w:tcW w:w="4146" w:type="dxa"/>
          </w:tcPr>
          <w:p w14:paraId="6F6A1BDB" w14:textId="5064A899" w:rsidR="00900316" w:rsidRPr="00A1264E" w:rsidRDefault="00900316" w:rsidP="00EA6EF8">
            <w:pPr>
              <w:pStyle w:val="ListParagraph"/>
              <w:numPr>
                <w:ilvl w:val="0"/>
                <w:numId w:val="42"/>
              </w:numPr>
              <w:tabs>
                <w:tab w:val="left" w:pos="151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توصّل إلى تعريف نهائي للمشكلة ومناقشة أهميتها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يوجّه المعلّم المجموعات لتلخيص ما توصلوا إليه في جملة مركزة تعبّر عن فهمهم النهائي للمشكلة وأهميتها للمجتمع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  <w:r w:rsidRPr="00A1264E">
              <w:rPr>
                <w:rFonts w:ascii="Univers Next Arabic" w:hAnsi="Univers Next Arabic" w:cs="Univers Next Arabic"/>
                <w:sz w:val="18"/>
                <w:szCs w:val="18"/>
              </w:rPr>
              <w:br/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طرح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ؤالًا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تاميًا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>: «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م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حافظ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نا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إبداعية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جود</w:t>
            </w:r>
            <w:r w:rsidR="00A1264E" w:rsidRPr="00A1264E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1264E" w:rsidRPr="00A1264E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كنولوجيا؟</w:t>
            </w:r>
            <w:r w:rsidR="00A1264E" w:rsidRPr="00A1264E">
              <w:rPr>
                <w:rFonts w:ascii="Univers Next Arabic" w:hAnsi="Univers Next Arabic" w:cs="Univers Next Arabic" w:hint="eastAsia"/>
                <w:sz w:val="18"/>
                <w:szCs w:val="18"/>
                <w:rtl/>
              </w:rPr>
              <w:t>»</w:t>
            </w:r>
          </w:p>
        </w:tc>
        <w:tc>
          <w:tcPr>
            <w:tcW w:w="4082" w:type="dxa"/>
          </w:tcPr>
          <w:p w14:paraId="54BB8EC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عاون الطلبة في مجموعاتهم لصياغة البيان النهائي للمشكلة وتوضيح سبب 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49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ممثل كل مجموعة في عرض تعريف المشكلة أمام الصف ومناقشة أوجه التشابه والاختلاف بين المجموع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152571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بيان النهائي للمشكلة موقّع من المجموع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عرض جماعي أو ملصق بصري ل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فردية عن أهمية المشكلة للمجتمع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EE3F0A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45D3C200" w14:textId="77777777" w:rsidTr="006B632C">
        <w:tc>
          <w:tcPr>
            <w:tcW w:w="13145" w:type="dxa"/>
            <w:gridSpan w:val="3"/>
          </w:tcPr>
          <w:p w14:paraId="076B1B5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المهارة المركّزة في هذه المرحلة هي – التفكير النقدي </w:t>
            </w:r>
          </w:p>
          <w:p w14:paraId="3305492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شكلة وصياغتها بدقّة</w:t>
            </w:r>
          </w:p>
          <w:p w14:paraId="6CD32D0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هي تندرج ضمن مهارات التفكير النقدي وحلّ المشكلات وتشمل العناصر الآ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7C72A480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عطيات والأسباب لاكتشاف العوامل المؤثرة والعلاقات بين السبب والنتيج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1DCF97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فسير الأدلة وربط النتائج بالملاحظات الواق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3B1AEE4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lastRenderedPageBreak/>
              <w:t>صياغة بيان المشكلة بوضوح وتركيز ودون حلول مسبق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28F5545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ديد الأطراف المعنية وتأثير كل طرف في ا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FC6F608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وصّل إلى تعريف نهائي للمشكلة يعكس الفهم الجماعي ل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1ED9731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803" w:type="dxa"/>
          </w:tcPr>
          <w:p w14:paraId="17201BB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</w:tr>
      <w:tr w:rsidR="00900316" w:rsidRPr="00900316" w14:paraId="213C146E" w14:textId="77777777" w:rsidTr="006B632C">
        <w:tc>
          <w:tcPr>
            <w:tcW w:w="13145" w:type="dxa"/>
            <w:gridSpan w:val="3"/>
          </w:tcPr>
          <w:p w14:paraId="67C64C4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D68DDD7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حديد المشكلة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كتابة عبارة للمشكلة مبيّنًا أسبابها وآثارها"</w:t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، استنادًا إلى البيانات التي تم تحليلها وتقييمها، وذلك استنادًا إلى </w:t>
            </w:r>
            <w:r w:rsidRPr="00900316">
              <w:rPr>
                <w:rFonts w:ascii="Univers Next Arabic" w:hAnsi="Univers Next Arabic" w:cs="Univers Next Arabic"/>
                <w:color w:val="FF0000"/>
                <w:rtl/>
              </w:rPr>
              <w:t xml:space="preserve">الأدلة الملاحظة داخل الصف </w:t>
            </w:r>
            <w:r w:rsidRPr="00900316">
              <w:rPr>
                <w:rFonts w:ascii="Univers Next Arabic" w:hAnsi="Univers Next Arabic" w:cs="Univers Next Arabic"/>
                <w:rtl/>
              </w:rPr>
              <w:t>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B1354B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lang w:val="en-US"/>
              </w:rPr>
            </w:pPr>
          </w:p>
          <w:p w14:paraId="2FA63252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داخل الصف أثناء تنفيذ الأنشطة الجماعية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15E54A0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  <w:p w14:paraId="1855F1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  <w:p w14:paraId="3419828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</w:tc>
        <w:tc>
          <w:tcPr>
            <w:tcW w:w="803" w:type="dxa"/>
          </w:tcPr>
          <w:p w14:paraId="51B17E0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900316" w:rsidRPr="00900316" w14:paraId="6F43CE4D" w14:textId="77777777" w:rsidTr="006B632C">
        <w:tc>
          <w:tcPr>
            <w:tcW w:w="13145" w:type="dxa"/>
            <w:gridSpan w:val="3"/>
          </w:tcPr>
          <w:p w14:paraId="18E8838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  <w:t>*قد تستغرق هذه المرحلة أقل من حصتين لذا من الممكن التهيئة للمرحلة التالية خلال هذا الأسبوع وإعطاء الأولوية للمهمات التي يحتاج تنفيذها لوقت أطول في المراحل القادمة.</w:t>
            </w:r>
          </w:p>
        </w:tc>
        <w:tc>
          <w:tcPr>
            <w:tcW w:w="803" w:type="dxa"/>
          </w:tcPr>
          <w:p w14:paraId="2B0B658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highlight w:val="red"/>
                <w:rtl/>
              </w:rPr>
            </w:pPr>
          </w:p>
        </w:tc>
      </w:tr>
      <w:tr w:rsidR="00900316" w:rsidRPr="00900316" w14:paraId="555A2472" w14:textId="77777777" w:rsidTr="006B632C">
        <w:tc>
          <w:tcPr>
            <w:tcW w:w="13145" w:type="dxa"/>
            <w:gridSpan w:val="3"/>
          </w:tcPr>
          <w:p w14:paraId="174E586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  <w:t>*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33A17D8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7E351947" w14:textId="77777777" w:rsidR="00900316" w:rsidRPr="00900316" w:rsidRDefault="00900316" w:rsidP="00900316">
      <w:pPr>
        <w:bidi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.</w:t>
      </w:r>
    </w:p>
    <w:p w14:paraId="5617C043" w14:textId="77777777" w:rsidR="00900316" w:rsidRPr="00900316" w:rsidRDefault="00900316" w:rsidP="00900316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sectPr w:rsidR="0090031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1FD384" w14:textId="77777777" w:rsidR="00E84722" w:rsidRDefault="00E84722" w:rsidP="003B0EEC">
      <w:pPr>
        <w:spacing w:after="0" w:line="240" w:lineRule="auto"/>
      </w:pPr>
      <w:r>
        <w:separator/>
      </w:r>
    </w:p>
  </w:endnote>
  <w:endnote w:type="continuationSeparator" w:id="0">
    <w:p w14:paraId="37378467" w14:textId="77777777" w:rsidR="00E84722" w:rsidRDefault="00E84722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4981E" w14:textId="77777777" w:rsidR="00E84722" w:rsidRDefault="00E84722" w:rsidP="003B0EEC">
      <w:pPr>
        <w:spacing w:after="0" w:line="240" w:lineRule="auto"/>
      </w:pPr>
      <w:r>
        <w:separator/>
      </w:r>
    </w:p>
  </w:footnote>
  <w:footnote w:type="continuationSeparator" w:id="0">
    <w:p w14:paraId="34401E2E" w14:textId="77777777" w:rsidR="00E84722" w:rsidRDefault="00E84722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63A05"/>
    <w:multiLevelType w:val="hybridMultilevel"/>
    <w:tmpl w:val="5EA6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B4C13"/>
    <w:multiLevelType w:val="hybridMultilevel"/>
    <w:tmpl w:val="BABAF2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854F62"/>
    <w:multiLevelType w:val="hybridMultilevel"/>
    <w:tmpl w:val="767C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5C4784"/>
    <w:multiLevelType w:val="hybridMultilevel"/>
    <w:tmpl w:val="FF5AD572"/>
    <w:lvl w:ilvl="0" w:tplc="10C6D4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B615C6"/>
    <w:multiLevelType w:val="hybridMultilevel"/>
    <w:tmpl w:val="A98863B6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4A42BA9"/>
    <w:multiLevelType w:val="hybridMultilevel"/>
    <w:tmpl w:val="299EF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56A5BC9"/>
    <w:multiLevelType w:val="hybridMultilevel"/>
    <w:tmpl w:val="4CC48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F70372"/>
    <w:multiLevelType w:val="multilevel"/>
    <w:tmpl w:val="9AA64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5C05BE"/>
    <w:multiLevelType w:val="hybridMultilevel"/>
    <w:tmpl w:val="03AA02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B7A08A1"/>
    <w:multiLevelType w:val="hybridMultilevel"/>
    <w:tmpl w:val="367CB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6"/>
  </w:num>
  <w:num w:numId="2" w16cid:durableId="838156101">
    <w:abstractNumId w:val="43"/>
  </w:num>
  <w:num w:numId="3" w16cid:durableId="381102938">
    <w:abstractNumId w:val="5"/>
  </w:num>
  <w:num w:numId="4" w16cid:durableId="1263879416">
    <w:abstractNumId w:val="30"/>
  </w:num>
  <w:num w:numId="5" w16cid:durableId="1825702475">
    <w:abstractNumId w:val="12"/>
  </w:num>
  <w:num w:numId="6" w16cid:durableId="1793016629">
    <w:abstractNumId w:val="10"/>
  </w:num>
  <w:num w:numId="7" w16cid:durableId="1715545207">
    <w:abstractNumId w:val="31"/>
  </w:num>
  <w:num w:numId="8" w16cid:durableId="56511757">
    <w:abstractNumId w:val="17"/>
  </w:num>
  <w:num w:numId="9" w16cid:durableId="1203904160">
    <w:abstractNumId w:val="34"/>
  </w:num>
  <w:num w:numId="10" w16cid:durableId="1661694328">
    <w:abstractNumId w:val="4"/>
  </w:num>
  <w:num w:numId="11" w16cid:durableId="2108961771">
    <w:abstractNumId w:val="27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9"/>
  </w:num>
  <w:num w:numId="15" w16cid:durableId="1874345470">
    <w:abstractNumId w:val="35"/>
  </w:num>
  <w:num w:numId="16" w16cid:durableId="440998043">
    <w:abstractNumId w:val="2"/>
  </w:num>
  <w:num w:numId="17" w16cid:durableId="1048990352">
    <w:abstractNumId w:val="32"/>
  </w:num>
  <w:num w:numId="18" w16cid:durableId="1539972695">
    <w:abstractNumId w:val="25"/>
  </w:num>
  <w:num w:numId="19" w16cid:durableId="1338075377">
    <w:abstractNumId w:val="6"/>
  </w:num>
  <w:num w:numId="20" w16cid:durableId="1229533245">
    <w:abstractNumId w:val="9"/>
  </w:num>
  <w:num w:numId="21" w16cid:durableId="1914777960">
    <w:abstractNumId w:val="41"/>
  </w:num>
  <w:num w:numId="22" w16cid:durableId="1391920903">
    <w:abstractNumId w:val="14"/>
  </w:num>
  <w:num w:numId="23" w16cid:durableId="2139756377">
    <w:abstractNumId w:val="13"/>
  </w:num>
  <w:num w:numId="24" w16cid:durableId="109514345">
    <w:abstractNumId w:val="42"/>
  </w:num>
  <w:num w:numId="25" w16cid:durableId="143007735">
    <w:abstractNumId w:val="18"/>
  </w:num>
  <w:num w:numId="26" w16cid:durableId="1715082918">
    <w:abstractNumId w:val="0"/>
  </w:num>
  <w:num w:numId="27" w16cid:durableId="805658257">
    <w:abstractNumId w:val="15"/>
  </w:num>
  <w:num w:numId="28" w16cid:durableId="1521817181">
    <w:abstractNumId w:val="19"/>
  </w:num>
  <w:num w:numId="29" w16cid:durableId="1075325768">
    <w:abstractNumId w:val="21"/>
  </w:num>
  <w:num w:numId="30" w16cid:durableId="635642727">
    <w:abstractNumId w:val="33"/>
  </w:num>
  <w:num w:numId="31" w16cid:durableId="1439063354">
    <w:abstractNumId w:val="23"/>
  </w:num>
  <w:num w:numId="32" w16cid:durableId="1127236241">
    <w:abstractNumId w:val="40"/>
  </w:num>
  <w:num w:numId="33" w16cid:durableId="501942769">
    <w:abstractNumId w:val="11"/>
  </w:num>
  <w:num w:numId="34" w16cid:durableId="2139298866">
    <w:abstractNumId w:val="38"/>
  </w:num>
  <w:num w:numId="35" w16cid:durableId="1095515402">
    <w:abstractNumId w:val="37"/>
  </w:num>
  <w:num w:numId="36" w16cid:durableId="537670281">
    <w:abstractNumId w:val="28"/>
  </w:num>
  <w:num w:numId="37" w16cid:durableId="2103335248">
    <w:abstractNumId w:val="16"/>
  </w:num>
  <w:num w:numId="38" w16cid:durableId="1838954223">
    <w:abstractNumId w:val="24"/>
  </w:num>
  <w:num w:numId="39" w16cid:durableId="392968486">
    <w:abstractNumId w:val="20"/>
  </w:num>
  <w:num w:numId="40" w16cid:durableId="1909732572">
    <w:abstractNumId w:val="7"/>
  </w:num>
  <w:num w:numId="41" w16cid:durableId="414018559">
    <w:abstractNumId w:val="36"/>
  </w:num>
  <w:num w:numId="42" w16cid:durableId="1663194860">
    <w:abstractNumId w:val="22"/>
  </w:num>
  <w:num w:numId="43" w16cid:durableId="2030447010">
    <w:abstractNumId w:val="8"/>
  </w:num>
  <w:num w:numId="44" w16cid:durableId="482703920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5309"/>
    <w:rsid w:val="000B575F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17178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0338"/>
    <w:rsid w:val="001757A1"/>
    <w:rsid w:val="00175A40"/>
    <w:rsid w:val="00181413"/>
    <w:rsid w:val="00184EFE"/>
    <w:rsid w:val="0018695F"/>
    <w:rsid w:val="00187601"/>
    <w:rsid w:val="00190183"/>
    <w:rsid w:val="0019655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1C79"/>
    <w:rsid w:val="001F29AC"/>
    <w:rsid w:val="001F772F"/>
    <w:rsid w:val="002037F6"/>
    <w:rsid w:val="00203C0C"/>
    <w:rsid w:val="0020746E"/>
    <w:rsid w:val="00207E54"/>
    <w:rsid w:val="0021191F"/>
    <w:rsid w:val="00215F0A"/>
    <w:rsid w:val="00222442"/>
    <w:rsid w:val="00227647"/>
    <w:rsid w:val="00233C20"/>
    <w:rsid w:val="00234D26"/>
    <w:rsid w:val="00240088"/>
    <w:rsid w:val="00245CA9"/>
    <w:rsid w:val="00245F8F"/>
    <w:rsid w:val="002502CE"/>
    <w:rsid w:val="002525DD"/>
    <w:rsid w:val="002540A4"/>
    <w:rsid w:val="00256A42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B6B05"/>
    <w:rsid w:val="002C18E1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143BD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778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462BA"/>
    <w:rsid w:val="00455EF5"/>
    <w:rsid w:val="004572A8"/>
    <w:rsid w:val="004634C9"/>
    <w:rsid w:val="004700F8"/>
    <w:rsid w:val="004831AC"/>
    <w:rsid w:val="0048388F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1D8F"/>
    <w:rsid w:val="00512008"/>
    <w:rsid w:val="00516053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1C5F"/>
    <w:rsid w:val="005535F2"/>
    <w:rsid w:val="00557B0E"/>
    <w:rsid w:val="005718C5"/>
    <w:rsid w:val="00572D24"/>
    <w:rsid w:val="005738F9"/>
    <w:rsid w:val="0058023D"/>
    <w:rsid w:val="00582D8D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A0D81"/>
    <w:rsid w:val="006B600A"/>
    <w:rsid w:val="006B632C"/>
    <w:rsid w:val="006C2DFE"/>
    <w:rsid w:val="006D3E97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07734"/>
    <w:rsid w:val="00715690"/>
    <w:rsid w:val="00717D09"/>
    <w:rsid w:val="00724351"/>
    <w:rsid w:val="007251C3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69B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21AA"/>
    <w:rsid w:val="007E49C7"/>
    <w:rsid w:val="007E64B4"/>
    <w:rsid w:val="007F0442"/>
    <w:rsid w:val="007F28F3"/>
    <w:rsid w:val="0080022D"/>
    <w:rsid w:val="008018EC"/>
    <w:rsid w:val="008039AC"/>
    <w:rsid w:val="00805D8E"/>
    <w:rsid w:val="008100F5"/>
    <w:rsid w:val="00810B3B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2DBD"/>
    <w:rsid w:val="00883EC8"/>
    <w:rsid w:val="00890352"/>
    <w:rsid w:val="00894278"/>
    <w:rsid w:val="008A0AED"/>
    <w:rsid w:val="008A17FA"/>
    <w:rsid w:val="008A3644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D358A"/>
    <w:rsid w:val="008E16BB"/>
    <w:rsid w:val="008E1A38"/>
    <w:rsid w:val="008F0AD0"/>
    <w:rsid w:val="008F2DED"/>
    <w:rsid w:val="008F44CC"/>
    <w:rsid w:val="008F5B37"/>
    <w:rsid w:val="008F64A7"/>
    <w:rsid w:val="00900316"/>
    <w:rsid w:val="00907BDC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63A1F"/>
    <w:rsid w:val="00967D0E"/>
    <w:rsid w:val="00973AB7"/>
    <w:rsid w:val="0097691D"/>
    <w:rsid w:val="00981613"/>
    <w:rsid w:val="00991222"/>
    <w:rsid w:val="00991972"/>
    <w:rsid w:val="00995C5B"/>
    <w:rsid w:val="00997CA8"/>
    <w:rsid w:val="009A0047"/>
    <w:rsid w:val="009A12F2"/>
    <w:rsid w:val="009A42AB"/>
    <w:rsid w:val="009C481C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264E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04B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665D"/>
    <w:rsid w:val="00AC797C"/>
    <w:rsid w:val="00AD0B64"/>
    <w:rsid w:val="00AD18AE"/>
    <w:rsid w:val="00AD3BA4"/>
    <w:rsid w:val="00AE0F18"/>
    <w:rsid w:val="00AE44BD"/>
    <w:rsid w:val="00AF59E4"/>
    <w:rsid w:val="00B0164C"/>
    <w:rsid w:val="00B024BD"/>
    <w:rsid w:val="00B1469D"/>
    <w:rsid w:val="00B1764D"/>
    <w:rsid w:val="00B23728"/>
    <w:rsid w:val="00B34867"/>
    <w:rsid w:val="00B44864"/>
    <w:rsid w:val="00B50906"/>
    <w:rsid w:val="00B522EF"/>
    <w:rsid w:val="00B5499E"/>
    <w:rsid w:val="00B60B45"/>
    <w:rsid w:val="00B62C51"/>
    <w:rsid w:val="00B63D9C"/>
    <w:rsid w:val="00B64C41"/>
    <w:rsid w:val="00B64EB1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12D4"/>
    <w:rsid w:val="00BA52EC"/>
    <w:rsid w:val="00BB5DE4"/>
    <w:rsid w:val="00BC07F5"/>
    <w:rsid w:val="00BC659B"/>
    <w:rsid w:val="00BE48C1"/>
    <w:rsid w:val="00BE6119"/>
    <w:rsid w:val="00BE6DB6"/>
    <w:rsid w:val="00BF32A3"/>
    <w:rsid w:val="00BF331C"/>
    <w:rsid w:val="00C00DE3"/>
    <w:rsid w:val="00C020A5"/>
    <w:rsid w:val="00C05CD0"/>
    <w:rsid w:val="00C05EDA"/>
    <w:rsid w:val="00C23623"/>
    <w:rsid w:val="00C31E3D"/>
    <w:rsid w:val="00C41B36"/>
    <w:rsid w:val="00C44551"/>
    <w:rsid w:val="00C520C4"/>
    <w:rsid w:val="00C6088C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1439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47DC9"/>
    <w:rsid w:val="00D525B3"/>
    <w:rsid w:val="00D53D6F"/>
    <w:rsid w:val="00D66CA8"/>
    <w:rsid w:val="00D715BD"/>
    <w:rsid w:val="00D778F9"/>
    <w:rsid w:val="00D80A06"/>
    <w:rsid w:val="00D80DE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177E"/>
    <w:rsid w:val="00DB346F"/>
    <w:rsid w:val="00DB34B2"/>
    <w:rsid w:val="00DB6C36"/>
    <w:rsid w:val="00DC050D"/>
    <w:rsid w:val="00DC6D6C"/>
    <w:rsid w:val="00DC73EC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4722"/>
    <w:rsid w:val="00E87E64"/>
    <w:rsid w:val="00E9236F"/>
    <w:rsid w:val="00E93E34"/>
    <w:rsid w:val="00E950C4"/>
    <w:rsid w:val="00E977D2"/>
    <w:rsid w:val="00E979BF"/>
    <w:rsid w:val="00EA0AE2"/>
    <w:rsid w:val="00EA6EF8"/>
    <w:rsid w:val="00EB20E7"/>
    <w:rsid w:val="00EC0D46"/>
    <w:rsid w:val="00ED0745"/>
    <w:rsid w:val="00ED2DCE"/>
    <w:rsid w:val="00ED36FE"/>
    <w:rsid w:val="00ED3DA2"/>
    <w:rsid w:val="00ED5B4D"/>
    <w:rsid w:val="00ED6259"/>
    <w:rsid w:val="00ED67D5"/>
    <w:rsid w:val="00EE0017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1691</Words>
  <Characters>9100</Characters>
  <Application>Microsoft Office Word</Application>
  <DocSecurity>0</DocSecurity>
  <Lines>284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16</cp:revision>
  <dcterms:created xsi:type="dcterms:W3CDTF">2026-01-08T02:56:00Z</dcterms:created>
  <dcterms:modified xsi:type="dcterms:W3CDTF">2026-01-09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